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378C3" w14:textId="77777777" w:rsidR="004D3E49" w:rsidRPr="004D3E49" w:rsidRDefault="004D3E49" w:rsidP="004D3E49">
      <w:pPr>
        <w:suppressLineNumbers/>
        <w:rPr>
          <w:rFonts w:eastAsia="Times New Roman" w:cs="Times New Roman"/>
          <w:szCs w:val="24"/>
        </w:rPr>
      </w:pPr>
      <w:r w:rsidRPr="004D3E49">
        <w:rPr>
          <w:rFonts w:eastAsia="Times New Roman" w:cs="Times New Roman"/>
          <w:b/>
          <w:bCs/>
          <w:szCs w:val="24"/>
        </w:rPr>
        <w:t>Supplementary</w:t>
      </w:r>
      <w:r w:rsidRPr="004D3E49">
        <w:rPr>
          <w:rFonts w:eastAsia="Times New Roman" w:cs="Times New Roman"/>
          <w:b/>
          <w:szCs w:val="24"/>
        </w:rPr>
        <w:t xml:space="preserve"> Table 2</w:t>
      </w:r>
    </w:p>
    <w:p w14:paraId="017CA54A" w14:textId="77777777" w:rsidR="004D3E49" w:rsidRPr="004D3E49" w:rsidRDefault="004D3E49" w:rsidP="004D3E49">
      <w:pPr>
        <w:suppressLineNumbers/>
        <w:rPr>
          <w:rFonts w:eastAsia="Times New Roman" w:cs="Times New Roman"/>
          <w:szCs w:val="24"/>
        </w:rPr>
      </w:pPr>
      <w:bookmarkStart w:id="0" w:name="_Hlk73451898"/>
      <w:r w:rsidRPr="004D3E49">
        <w:rPr>
          <w:rFonts w:eastAsia="Times New Roman" w:cs="Times New Roman"/>
          <w:szCs w:val="24"/>
        </w:rPr>
        <w:t>Reported energy intake and contribution from macronutrients according to sex and meal pattern</w:t>
      </w:r>
      <w:bookmarkEnd w:id="0"/>
      <w:proofErr w:type="gramStart"/>
      <w:r w:rsidRPr="004D3E49">
        <w:rPr>
          <w:rFonts w:eastAsia="Times New Roman" w:cs="Times New Roman"/>
          <w:szCs w:val="24"/>
        </w:rPr>
        <w:t>¹</w:t>
      </w:r>
      <w:proofErr w:type="gramEnd"/>
      <w:r w:rsidRPr="004D3E49">
        <w:rPr>
          <w:rFonts w:eastAsia="Times New Roman" w:cs="Times New Roman"/>
          <w:szCs w:val="24"/>
        </w:rPr>
        <w:t xml:space="preserve">  </w:t>
      </w:r>
    </w:p>
    <w:tbl>
      <w:tblPr>
        <w:tblW w:w="20263" w:type="dxa"/>
        <w:tblLayout w:type="fixed"/>
        <w:tblLook w:val="0400" w:firstRow="0" w:lastRow="0" w:firstColumn="0" w:lastColumn="0" w:noHBand="0" w:noVBand="1"/>
      </w:tblPr>
      <w:tblGrid>
        <w:gridCol w:w="1262"/>
        <w:gridCol w:w="1262"/>
        <w:gridCol w:w="1262"/>
        <w:gridCol w:w="1261"/>
        <w:gridCol w:w="1544"/>
        <w:gridCol w:w="1683"/>
        <w:gridCol w:w="1231"/>
        <w:gridCol w:w="236"/>
        <w:gridCol w:w="289"/>
        <w:gridCol w:w="1254"/>
        <w:gridCol w:w="289"/>
        <w:gridCol w:w="1254"/>
        <w:gridCol w:w="290"/>
        <w:gridCol w:w="1254"/>
        <w:gridCol w:w="1964"/>
        <w:gridCol w:w="1964"/>
        <w:gridCol w:w="1964"/>
      </w:tblGrid>
      <w:tr w:rsidR="004D3E49" w:rsidRPr="004D3E49" w14:paraId="4556B42A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5DDB032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44BD3D5D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All</w:t>
            </w:r>
            <w:r w:rsidRPr="004D3E49">
              <w:rPr>
                <w:rFonts w:eastAsia="Times New Roman" w:cs="Times New Roman"/>
                <w:sz w:val="20"/>
                <w:szCs w:val="20"/>
              </w:rPr>
              <w:br/>
            </w:r>
            <w:r w:rsidRPr="004D3E49">
              <w:rPr>
                <w:rFonts w:eastAsia="Times New Roman" w:cs="Times New Roman"/>
                <w:i/>
                <w:sz w:val="20"/>
                <w:szCs w:val="20"/>
              </w:rPr>
              <w:t>(n = 192)</w:t>
            </w: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2AE7FDE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 xml:space="preserve">Female </w:t>
            </w:r>
            <w:r w:rsidRPr="004D3E49">
              <w:rPr>
                <w:rFonts w:eastAsia="Times New Roman" w:cs="Times New Roman"/>
                <w:sz w:val="20"/>
                <w:szCs w:val="20"/>
              </w:rPr>
              <w:br/>
              <w:t>(</w:t>
            </w:r>
            <w:r w:rsidRPr="004D3E49">
              <w:rPr>
                <w:rFonts w:eastAsia="Times New Roman" w:cs="Times New Roman"/>
                <w:i/>
                <w:sz w:val="20"/>
                <w:szCs w:val="20"/>
              </w:rPr>
              <w:t>n</w:t>
            </w:r>
            <w:r w:rsidRPr="004D3E49">
              <w:rPr>
                <w:rFonts w:eastAsia="Times New Roman" w:cs="Times New Roman"/>
                <w:sz w:val="20"/>
                <w:szCs w:val="20"/>
              </w:rPr>
              <w:t xml:space="preserve"> = 101)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2104524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Male</w:t>
            </w:r>
          </w:p>
          <w:p w14:paraId="3DD5FD1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(</w:t>
            </w:r>
            <w:r w:rsidRPr="004D3E49">
              <w:rPr>
                <w:rFonts w:eastAsia="Times New Roman" w:cs="Times New Roman"/>
                <w:i/>
                <w:sz w:val="20"/>
                <w:szCs w:val="20"/>
              </w:rPr>
              <w:t>n</w:t>
            </w:r>
            <w:r w:rsidRPr="004D3E49">
              <w:rPr>
                <w:rFonts w:eastAsia="Times New Roman" w:cs="Times New Roman"/>
                <w:sz w:val="20"/>
                <w:szCs w:val="20"/>
              </w:rPr>
              <w:t xml:space="preserve"> = 91)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</w:tcPr>
          <w:p w14:paraId="555BEA4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Midnight-eaters 4</w:t>
            </w:r>
            <w:r w:rsidRPr="004D3E49">
              <w:rPr>
                <w:rFonts w:eastAsia="Times New Roman" w:cs="Times New Roman"/>
                <w:sz w:val="20"/>
                <w:szCs w:val="20"/>
              </w:rPr>
              <w:br/>
            </w:r>
            <w:r w:rsidRPr="004D3E49">
              <w:rPr>
                <w:rFonts w:eastAsia="Times New Roman" w:cs="Times New Roman"/>
                <w:i/>
                <w:sz w:val="20"/>
                <w:szCs w:val="20"/>
              </w:rPr>
              <w:t>(n = 29)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</w:tcPr>
          <w:p w14:paraId="42383841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Regular-eaters 5</w:t>
            </w:r>
            <w:r w:rsidRPr="004D3E49">
              <w:rPr>
                <w:rFonts w:eastAsia="Times New Roman" w:cs="Times New Roman"/>
                <w:sz w:val="20"/>
                <w:szCs w:val="20"/>
              </w:rPr>
              <w:br/>
            </w:r>
            <w:r w:rsidRPr="004D3E49">
              <w:rPr>
                <w:rFonts w:eastAsia="Times New Roman" w:cs="Times New Roman"/>
                <w:i/>
                <w:sz w:val="20"/>
                <w:szCs w:val="20"/>
              </w:rPr>
              <w:t>(n = 59)</w:t>
            </w:r>
          </w:p>
        </w:tc>
        <w:tc>
          <w:tcPr>
            <w:tcW w:w="1559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</w:tcPr>
          <w:p w14:paraId="01D2FCDE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Supper-eaters 3</w:t>
            </w:r>
            <w:r w:rsidRPr="004D3E49">
              <w:rPr>
                <w:rFonts w:eastAsia="Times New Roman" w:cs="Times New Roman"/>
                <w:sz w:val="20"/>
                <w:szCs w:val="20"/>
              </w:rPr>
              <w:br/>
            </w:r>
            <w:r w:rsidRPr="004D3E49">
              <w:rPr>
                <w:rFonts w:eastAsia="Times New Roman" w:cs="Times New Roman"/>
                <w:i/>
                <w:sz w:val="20"/>
                <w:szCs w:val="20"/>
              </w:rPr>
              <w:t>(n = 36)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</w:tcPr>
          <w:p w14:paraId="163B8FA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Lunch-eaters 2</w:t>
            </w:r>
            <w:r w:rsidRPr="004D3E49">
              <w:rPr>
                <w:rFonts w:eastAsia="Times New Roman" w:cs="Times New Roman"/>
                <w:sz w:val="20"/>
                <w:szCs w:val="20"/>
              </w:rPr>
              <w:br/>
            </w:r>
            <w:r w:rsidRPr="004D3E49">
              <w:rPr>
                <w:rFonts w:eastAsia="Times New Roman" w:cs="Times New Roman"/>
                <w:i/>
                <w:sz w:val="20"/>
                <w:szCs w:val="20"/>
              </w:rPr>
              <w:t>(n = 13)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</w:tcPr>
          <w:p w14:paraId="06033D6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Dinner-eaters 1</w:t>
            </w:r>
            <w:r w:rsidRPr="004D3E49">
              <w:rPr>
                <w:rFonts w:eastAsia="Times New Roman" w:cs="Times New Roman"/>
                <w:sz w:val="20"/>
                <w:szCs w:val="20"/>
              </w:rPr>
              <w:br/>
            </w:r>
            <w:r w:rsidRPr="004D3E49">
              <w:rPr>
                <w:rFonts w:eastAsia="Times New Roman" w:cs="Times New Roman"/>
                <w:i/>
                <w:sz w:val="20"/>
                <w:szCs w:val="20"/>
              </w:rPr>
              <w:t>(n = 13)</w:t>
            </w:r>
          </w:p>
        </w:tc>
      </w:tr>
      <w:tr w:rsidR="004D3E49" w:rsidRPr="004D3E49" w14:paraId="5848BD53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tcBorders>
              <w:top w:val="single" w:sz="4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A4A87C0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 xml:space="preserve">Energy 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846981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745347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FACD7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  <w:vertAlign w:val="superscript"/>
              </w:rPr>
            </w:pPr>
          </w:p>
        </w:tc>
        <w:tc>
          <w:tcPr>
            <w:tcW w:w="1560" w:type="dxa"/>
            <w:tcBorders>
              <w:top w:val="single" w:sz="4" w:space="0" w:color="000000"/>
            </w:tcBorders>
            <w:shd w:val="clear" w:color="auto" w:fill="FFFFFF"/>
          </w:tcPr>
          <w:p w14:paraId="34A82678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  <w:vertAlign w:val="superscript"/>
              </w:rPr>
            </w:pPr>
          </w:p>
        </w:tc>
        <w:tc>
          <w:tcPr>
            <w:tcW w:w="1701" w:type="dxa"/>
            <w:tcBorders>
              <w:top w:val="single" w:sz="4" w:space="0" w:color="000000"/>
            </w:tcBorders>
            <w:shd w:val="clear" w:color="auto" w:fill="FFFFFF"/>
          </w:tcPr>
          <w:p w14:paraId="31D888D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  <w:vertAlign w:val="superscript"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000000"/>
            </w:tcBorders>
            <w:shd w:val="clear" w:color="auto" w:fill="FFFFFF"/>
          </w:tcPr>
          <w:p w14:paraId="5B0638E8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  <w:vertAlign w:val="superscript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000000"/>
            </w:tcBorders>
            <w:shd w:val="clear" w:color="auto" w:fill="FFFFFF"/>
          </w:tcPr>
          <w:p w14:paraId="18C1FAD8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  <w:vertAlign w:val="superscript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000000"/>
            </w:tcBorders>
            <w:shd w:val="clear" w:color="auto" w:fill="FFFFFF"/>
          </w:tcPr>
          <w:p w14:paraId="64C0ECC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  <w:vertAlign w:val="superscript"/>
              </w:rPr>
            </w:pPr>
          </w:p>
        </w:tc>
      </w:tr>
      <w:tr w:rsidR="004D3E49" w:rsidRPr="004D3E49" w14:paraId="0ED25A81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993FEF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kJ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DA9B741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9710 ± 2380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E80AF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8860 ± 2160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F94AC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10670 ± 2310</w:t>
            </w:r>
            <w:r w:rsidRPr="004D3E49">
              <w:rPr>
                <w:rFonts w:eastAsia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18B550E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10600 ± 2290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7EECE39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9600 ± 2790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60E3EA8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8710 ± 1890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22A817D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8620 ± 2120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25A6E60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8570 ± 2200</w:t>
            </w:r>
          </w:p>
        </w:tc>
      </w:tr>
      <w:tr w:rsidR="004D3E49" w:rsidRPr="004D3E49" w14:paraId="43C16434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6E6CBC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kcal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F252F2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2320 ± 570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8E76B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2120 ± 520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6CD68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  <w:vertAlign w:val="superscript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2550 ± 550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6E6F75B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bookmarkStart w:id="1" w:name="_Hlk74233779"/>
            <w:r w:rsidRPr="004D3E49">
              <w:rPr>
                <w:rFonts w:cs="Times New Roman"/>
                <w:sz w:val="20"/>
                <w:szCs w:val="20"/>
              </w:rPr>
              <w:t>2551 ± 554</w:t>
            </w:r>
            <w:bookmarkEnd w:id="1"/>
          </w:p>
        </w:tc>
        <w:tc>
          <w:tcPr>
            <w:tcW w:w="1701" w:type="dxa"/>
            <w:shd w:val="clear" w:color="auto" w:fill="FFFFFF"/>
            <w:vAlign w:val="bottom"/>
          </w:tcPr>
          <w:p w14:paraId="450340C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328 ± 653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28D7CECF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102 ± 461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A25927E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082 ± 522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0E71EDED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064 ± 546</w:t>
            </w:r>
          </w:p>
        </w:tc>
      </w:tr>
      <w:tr w:rsidR="004D3E49" w:rsidRPr="004D3E49" w14:paraId="7C4DA4A9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D2E0730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 xml:space="preserve">Protein 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9D6B6A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D29BBA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5118642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/>
            <w:vAlign w:val="bottom"/>
          </w:tcPr>
          <w:p w14:paraId="2C58647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bottom"/>
          </w:tcPr>
          <w:p w14:paraId="56134F4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3DD4F7B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2E2EEAD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58F2F92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D3E49" w:rsidRPr="004D3E49" w14:paraId="0563A611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9B2D08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grams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BF6522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101 ± 28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3BAD28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89 ± 25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12C352E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114 ± 25</w:t>
            </w:r>
            <w:r w:rsidRPr="004D3E49">
              <w:rPr>
                <w:rFonts w:eastAsia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6800E3E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106 ± 28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0533E59F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98 ± 25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32FCA9ED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100 ± 33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220FC68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98 ± 35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52403CA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91 ± 24</w:t>
            </w:r>
          </w:p>
        </w:tc>
      </w:tr>
      <w:tr w:rsidR="004D3E49" w:rsidRPr="004D3E49" w14:paraId="279ACE9D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AE69405" w14:textId="309D35F4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>kJ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AC96659" w14:textId="44993E4C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>1690 ± 469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6838B3" w14:textId="5E079204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490</w:t>
            </w:r>
            <w:r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418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541918" w14:textId="7CB84C9F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908</w:t>
            </w:r>
            <w:r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418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7D53A779" w14:textId="1EFEC101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774</w:t>
            </w:r>
            <w:r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464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0D4CD388" w14:textId="1DFC89AC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640</w:t>
            </w:r>
            <w:r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414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575BC493" w14:textId="01A48FCA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665</w:t>
            </w:r>
            <w:r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544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6910FC5" w14:textId="3FCC465C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632</w:t>
            </w:r>
            <w:r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586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3616E6A3" w14:textId="3C6531D4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531</w:t>
            </w:r>
            <w:r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406</w:t>
            </w:r>
          </w:p>
        </w:tc>
      </w:tr>
      <w:tr w:rsidR="004D3E49" w:rsidRPr="004D3E49" w14:paraId="29D484EE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8F516E0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 xml:space="preserve">Carbohydrate 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D7B984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98D638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2F6758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/>
            <w:vAlign w:val="bottom"/>
          </w:tcPr>
          <w:p w14:paraId="359C4AC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bottom"/>
          </w:tcPr>
          <w:p w14:paraId="47ED636D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790C181F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6006610F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6FC669C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D3E49" w:rsidRPr="004D3E49" w14:paraId="14FC30DC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FC7AB2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grams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FBEF81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231 ± 70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42016D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215 ± 64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E18C39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247 ± 72</w:t>
            </w:r>
            <w:r w:rsidRPr="004D3E49">
              <w:rPr>
                <w:rFonts w:eastAsia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17146C5F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47 ± 73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058E3D6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30 ± 81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3CD53C9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11 ± 53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5B81D62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07 ± 48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1F016E9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04 ± 78</w:t>
            </w:r>
          </w:p>
        </w:tc>
      </w:tr>
      <w:tr w:rsidR="004D3E49" w:rsidRPr="004D3E49" w14:paraId="47F2409D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9EB1C86" w14:textId="5FA74CAA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kJ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B207CA" w14:textId="70246587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3866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172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7E19252" w14:textId="3CCFA7CE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3598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071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3B727A2" w14:textId="437EFE38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4134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205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04785583" w14:textId="4CEE6F5F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4134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1218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17752609" w14:textId="5448E441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3849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1356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0440D787" w14:textId="49A77D0E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3531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883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4699089F" w14:textId="3C2680D5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3464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803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7EC8689" w14:textId="0D8AC87B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3414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1310</w:t>
            </w:r>
          </w:p>
        </w:tc>
      </w:tr>
      <w:tr w:rsidR="004D3E49" w:rsidRPr="004D3E49" w14:paraId="22104E6F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3A590D7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 xml:space="preserve">Fiber 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1B25EB8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E8B82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4ED54A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/>
            <w:vAlign w:val="bottom"/>
          </w:tcPr>
          <w:p w14:paraId="6FD59C7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bottom"/>
          </w:tcPr>
          <w:p w14:paraId="70E0E04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7E096D5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4AB4A98D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0FD9654F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D3E49" w:rsidRPr="004D3E49" w14:paraId="65BBA1DF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69DBDC8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grams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C868A1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22 ± 11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6D0F9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20 ± 7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FBEF4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24 ± 13</w:t>
            </w:r>
            <w:r w:rsidRPr="004D3E49">
              <w:rPr>
                <w:rFonts w:eastAsia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2616F49F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2 ± 6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59B3475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2 ± 9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4DC4845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1 ± 9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0715A5C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2 ± 7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648537D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19 ± 8</w:t>
            </w:r>
          </w:p>
        </w:tc>
      </w:tr>
      <w:tr w:rsidR="004D3E49" w:rsidRPr="004D3E49" w14:paraId="6167C414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3DCA64" w14:textId="5057FED4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>k</w:t>
            </w:r>
            <w:r w:rsidR="0073318B">
              <w:rPr>
                <w:rFonts w:eastAsia="Times New Roman" w:cs="Times New Roman"/>
                <w:color w:val="FF0000"/>
                <w:sz w:val="20"/>
                <w:szCs w:val="20"/>
              </w:rPr>
              <w:t>J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F8A4B1F" w14:textId="6D571937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84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92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70DA93" w14:textId="7FF87649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67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59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F7E0BFA" w14:textId="11F722C9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205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09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419E2FBD" w14:textId="3AFCC666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80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50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6C9A4F28" w14:textId="3D99F328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80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75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76DBA824" w14:textId="01F8A87F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76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75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63CE5B98" w14:textId="014598E4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84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59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E9CD36C" w14:textId="4F660B9F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59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67</w:t>
            </w:r>
          </w:p>
        </w:tc>
      </w:tr>
      <w:tr w:rsidR="004D3E49" w:rsidRPr="004D3E49" w14:paraId="7520631C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4DA1831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 xml:space="preserve">Added sugar 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DDF0358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F8FFDE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20BF32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/>
            <w:vAlign w:val="bottom"/>
          </w:tcPr>
          <w:p w14:paraId="3F7B615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bottom"/>
          </w:tcPr>
          <w:p w14:paraId="7B52992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2ACA56BE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2F6E8E51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3F56845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D3E49" w:rsidRPr="004D3E49" w14:paraId="0611BC97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687110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grams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6A4E3B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38 ± 29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EC13A9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39 ± 28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5F1EC3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37 ± 30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2D00559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37 ± 21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00E090F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41 ± 36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4226516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32 ± 26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530D0DE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9 ± 21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36DAE1B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44 ± 41</w:t>
            </w:r>
          </w:p>
        </w:tc>
      </w:tr>
      <w:tr w:rsidR="004D3E49" w:rsidRPr="004D3E49" w14:paraId="4794F4AB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17CAC8B" w14:textId="0AA65078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kJ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6F43978" w14:textId="4D55AF16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636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485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24D9CDD" w14:textId="698BC1B7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644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469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687B62F" w14:textId="33B013CD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623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502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3F64F221" w14:textId="53E03C45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628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351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1EA9B9A7" w14:textId="715BF57D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682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602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7043F117" w14:textId="63FC65B8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536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435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984ECBF" w14:textId="337C1E04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494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343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B7B6314" w14:textId="3E1A1B18" w:rsidR="004D3E49" w:rsidRPr="004D3E49" w:rsidRDefault="0073318B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736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678</w:t>
            </w:r>
          </w:p>
        </w:tc>
      </w:tr>
      <w:tr w:rsidR="004D3E49" w:rsidRPr="004D3E49" w14:paraId="6CC6B992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87B2E72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 xml:space="preserve">Fat 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B19B9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AAB0F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F53EE0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/>
            <w:vAlign w:val="bottom"/>
          </w:tcPr>
          <w:p w14:paraId="41DED3B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bottom"/>
          </w:tcPr>
          <w:p w14:paraId="1C6CE4A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188D335D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BF835F2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C3A89D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D3E49" w:rsidRPr="004D3E49" w14:paraId="0B8191F7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ECA065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gram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762B5B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104 ± 35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0E0F89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93 ± 32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1AE19B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116 ± 34</w:t>
            </w:r>
            <w:r w:rsidRPr="004D3E49">
              <w:rPr>
                <w:rFonts w:eastAsia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4F1D5F4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117 ± 40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34DD839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106 ± 37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310EB67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90 ± 26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1C7AAEF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90 ± 39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2996713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92 ± 32</w:t>
            </w:r>
          </w:p>
        </w:tc>
      </w:tr>
      <w:tr w:rsidR="004D3E49" w:rsidRPr="004D3E49" w14:paraId="778646EE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C95B72" w14:textId="0D03B539" w:rsidR="004D3E49" w:rsidRPr="004D3E49" w:rsidRDefault="00796CC5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kJ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C5C60F" w14:textId="17B4FA81" w:rsidR="004D3E49" w:rsidRPr="004D3E49" w:rsidRDefault="0055099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3916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318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D4BF648" w14:textId="67BBB3E9" w:rsidR="004D3E49" w:rsidRPr="004D3E49" w:rsidRDefault="0055099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3506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205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633F0E9" w14:textId="7D0C54D3" w:rsidR="004D3E49" w:rsidRPr="004D3E49" w:rsidRDefault="0055099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4351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280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21AE02CC" w14:textId="06331458" w:rsidR="004D3E49" w:rsidRPr="004D3E49" w:rsidRDefault="0055099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4406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1506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2BAE1205" w14:textId="1E8D45BD" w:rsidR="004D3E49" w:rsidRPr="004D3E49" w:rsidRDefault="0055099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3992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 w:rsidR="00796CC5">
              <w:rPr>
                <w:rFonts w:cs="Times New Roman"/>
                <w:color w:val="FF0000"/>
                <w:sz w:val="20"/>
                <w:szCs w:val="20"/>
              </w:rPr>
              <w:t>1385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4FF60F59" w14:textId="5A6DE9C3" w:rsidR="004D3E49" w:rsidRPr="004D3E49" w:rsidRDefault="00796CC5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3389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979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2DB7B8C0" w14:textId="7D521E0F" w:rsidR="004D3E49" w:rsidRPr="004D3E49" w:rsidRDefault="00796CC5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3381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1460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C377B68" w14:textId="098E2CE4" w:rsidR="004D3E49" w:rsidRPr="004D3E49" w:rsidRDefault="00796CC5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3481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1197</w:t>
            </w:r>
          </w:p>
        </w:tc>
      </w:tr>
      <w:tr w:rsidR="004D3E49" w:rsidRPr="004D3E49" w14:paraId="2A1B2E98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C05EE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lastRenderedPageBreak/>
              <w:t xml:space="preserve">SFA 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65C63D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6EE3A2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61F7DFE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/>
            <w:vAlign w:val="bottom"/>
          </w:tcPr>
          <w:p w14:paraId="51313F5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bottom"/>
          </w:tcPr>
          <w:p w14:paraId="69577ED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5CAA409E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0A7DDBE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196A9D2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D3E49" w:rsidRPr="004D3E49" w14:paraId="40E40412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FD73FC1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grams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FB5B458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38 ± 16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D456B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34 ± 14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1017B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43 ± 16</w:t>
            </w:r>
            <w:r w:rsidRPr="004D3E49">
              <w:rPr>
                <w:rFonts w:eastAsia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456A311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45 ± 19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15E99A32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38 ± 15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3DCD200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33 ± 12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0153227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31 ± 16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6D5DC1E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33 ± 15</w:t>
            </w:r>
          </w:p>
        </w:tc>
      </w:tr>
      <w:tr w:rsidR="004D3E49" w:rsidRPr="004D3E49" w14:paraId="56B116C2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67D0D6B" w14:textId="369D0699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>k</w:t>
            </w:r>
            <w:r w:rsidR="00EB1F44">
              <w:rPr>
                <w:rFonts w:eastAsia="Times New Roman" w:cs="Times New Roman"/>
                <w:color w:val="FF0000"/>
                <w:sz w:val="20"/>
                <w:szCs w:val="20"/>
              </w:rPr>
              <w:t>J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6788469" w14:textId="1F6EADD2" w:rsidR="004D3E49" w:rsidRPr="004D3E49" w:rsidRDefault="008E6C2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431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602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7C6F02" w14:textId="3A7426E3" w:rsidR="004D3E49" w:rsidRPr="004D3E49" w:rsidRDefault="008E6C2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280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527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8BB88C7" w14:textId="679821AC" w:rsidR="004D3E49" w:rsidRPr="004D3E49" w:rsidRDefault="008E6C2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607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602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0D7B0719" w14:textId="12975303" w:rsidR="004D3E49" w:rsidRPr="004D3E49" w:rsidRDefault="008E6C2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678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715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43CC0487" w14:textId="7757FB04" w:rsidR="004D3E49" w:rsidRPr="004D3E49" w:rsidRDefault="008E6C2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448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565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04D67C99" w14:textId="14C294D6" w:rsidR="004D3E49" w:rsidRPr="004D3E49" w:rsidRDefault="008E6C2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259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448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3376ACFC" w14:textId="270BB31C" w:rsidR="004D3E49" w:rsidRPr="004D3E49" w:rsidRDefault="008E6C2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184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586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6AD70A40" w14:textId="46E8B007" w:rsidR="004D3E49" w:rsidRPr="004D3E49" w:rsidRDefault="008E6C2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247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561</w:t>
            </w:r>
          </w:p>
        </w:tc>
      </w:tr>
      <w:tr w:rsidR="004D3E49" w:rsidRPr="004D3E49" w14:paraId="3B8FACD3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C304B0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 xml:space="preserve">MUFA 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E97C99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01CECF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BC5EA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/>
            <w:vAlign w:val="bottom"/>
          </w:tcPr>
          <w:p w14:paraId="5587339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bottom"/>
          </w:tcPr>
          <w:p w14:paraId="3ED2C6F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37274C31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9A2CD9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5B4FE6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D3E49" w:rsidRPr="004D3E49" w14:paraId="23D68E91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1E5EF8D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grams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D239FF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33 ± 12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ABD3D0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30 ± 11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DAC4AD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38 ± 12</w:t>
            </w:r>
            <w:r w:rsidRPr="004D3E49">
              <w:rPr>
                <w:rFonts w:eastAsia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2BB8153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36 ± 13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501295D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35 ± 13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740ABE5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9 ± 10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5B3588D1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31 ± 16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2FCE992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32 ± 12</w:t>
            </w:r>
          </w:p>
        </w:tc>
      </w:tr>
      <w:tr w:rsidR="004D3E49" w:rsidRPr="004D3E49" w14:paraId="48AA5986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9280DE4" w14:textId="2C57D7B4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>k</w:t>
            </w:r>
            <w:r w:rsidR="00EB1F44">
              <w:rPr>
                <w:rFonts w:eastAsia="Times New Roman" w:cs="Times New Roman"/>
                <w:color w:val="FF0000"/>
                <w:sz w:val="20"/>
                <w:szCs w:val="20"/>
              </w:rPr>
              <w:t>J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0A9CD08" w14:textId="0748EA30" w:rsidR="004D3E49" w:rsidRPr="004D3E49" w:rsidRDefault="00EB1F4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243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452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D2B6048" w14:textId="211CC4A9" w:rsidR="004D3E49" w:rsidRPr="004D3E49" w:rsidRDefault="00EB1F4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113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414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41982B8" w14:textId="20E595E8" w:rsidR="004D3E49" w:rsidRPr="004D3E49" w:rsidRDefault="00EB1F4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414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452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41B8C182" w14:textId="4B7ABE70" w:rsidR="004D3E49" w:rsidRPr="004D3E49" w:rsidRDefault="00EB1F4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343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494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67E46AF2" w14:textId="04E9F0BB" w:rsidR="004D3E49" w:rsidRPr="004D3E49" w:rsidRDefault="00EB1F4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301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498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40E7B422" w14:textId="61E481C9" w:rsidR="004D3E49" w:rsidRPr="004D3E49" w:rsidRDefault="00EB1F4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092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360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13F65D9D" w14:textId="69A0F234" w:rsidR="004D3E49" w:rsidRPr="004D3E49" w:rsidRDefault="00EB1F4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159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586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6D71FAAB" w14:textId="3A27CA16" w:rsidR="004D3E49" w:rsidRPr="004D3E49" w:rsidRDefault="00EB1F44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209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452</w:t>
            </w:r>
          </w:p>
        </w:tc>
      </w:tr>
      <w:tr w:rsidR="004D3E49" w:rsidRPr="004D3E49" w14:paraId="028D8342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A3936A1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 xml:space="preserve">PUFA 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FF1AD3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58F9C1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164925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/>
            <w:vAlign w:val="bottom"/>
          </w:tcPr>
          <w:p w14:paraId="7A4E3DCF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bottom"/>
          </w:tcPr>
          <w:p w14:paraId="26A62F3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506E95D1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3D76534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F65E19F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D3E49" w:rsidRPr="004D3E49" w14:paraId="6D5DE34F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9F11D1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grams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F507D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13 ± 6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039CA5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12 ± 6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413312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  <w:vertAlign w:val="superscript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15 ± 5</w:t>
            </w:r>
            <w:r w:rsidRPr="004D3E49">
              <w:rPr>
                <w:rFonts w:eastAsia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5F510001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14 ± 6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4179FC9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14 ± 6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7FDCA2C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12 ± 4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4E5D3EF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13 ± 7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6A44D2F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14 ± 5</w:t>
            </w:r>
          </w:p>
        </w:tc>
      </w:tr>
      <w:tr w:rsidR="004D3E49" w:rsidRPr="004D3E49" w14:paraId="0D2444ED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5E63387" w14:textId="65564A6A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>k</w:t>
            </w:r>
            <w:r w:rsidR="00C76523">
              <w:rPr>
                <w:rFonts w:eastAsia="Times New Roman" w:cs="Times New Roman"/>
                <w:color w:val="FF0000"/>
                <w:sz w:val="20"/>
                <w:szCs w:val="20"/>
              </w:rPr>
              <w:t>J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539630" w14:textId="78109706" w:rsidR="004D3E49" w:rsidRPr="004D3E49" w:rsidRDefault="00C76523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490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226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0B5889A" w14:textId="75082DFA" w:rsidR="004D3E49" w:rsidRPr="004D3E49" w:rsidRDefault="00C76523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464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226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F465BA2" w14:textId="760D30C9" w:rsidR="004D3E49" w:rsidRPr="004D3E49" w:rsidRDefault="00C76523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548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88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1936079B" w14:textId="3D2B9D4C" w:rsidR="004D3E49" w:rsidRPr="004D3E49" w:rsidRDefault="00C76523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544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218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48CE9029" w14:textId="601F509A" w:rsidR="004D3E49" w:rsidRPr="004D3E49" w:rsidRDefault="00C76523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510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238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377D6058" w14:textId="28E88E91" w:rsidR="004D3E49" w:rsidRPr="004D3E49" w:rsidRDefault="00C76523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435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146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5FE5D593" w14:textId="3DFABAE2" w:rsidR="004D3E49" w:rsidRPr="004D3E49" w:rsidRDefault="00C76523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494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259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0F3F5ECB" w14:textId="590CE3F8" w:rsidR="004D3E49" w:rsidRPr="004D3E49" w:rsidRDefault="00C76523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527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197</w:t>
            </w:r>
          </w:p>
        </w:tc>
      </w:tr>
      <w:tr w:rsidR="004D3E49" w:rsidRPr="004D3E49" w14:paraId="778514ED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374EDE5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 xml:space="preserve">Cholesterol 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7D75410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AC0DCE8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3E763C1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/>
            <w:vAlign w:val="bottom"/>
          </w:tcPr>
          <w:p w14:paraId="0EEADB2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bottom"/>
          </w:tcPr>
          <w:p w14:paraId="62E61A58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308D7E22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3F2CA1DD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2E4A680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D3E49" w:rsidRPr="004D3E49" w14:paraId="7455258D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780C022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grams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157B1E4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0.3 ± 0.2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C5053FE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0.3 ± 0.2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B2FAC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0.4 ± 0.2</w:t>
            </w:r>
            <w:r w:rsidRPr="004D3E49">
              <w:rPr>
                <w:rFonts w:eastAsia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6D4BBDBE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0.4 ± 0.2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0DBB223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0.3 ± 0.2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5F1CE85B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0.3 ± 0.2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30ACA5D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0.3 ± 0.3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000253C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0.3 ± 0.1</w:t>
            </w:r>
          </w:p>
        </w:tc>
      </w:tr>
      <w:tr w:rsidR="004D3E49" w:rsidRPr="004D3E49" w14:paraId="7F7C9222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8E82C5" w14:textId="14DD75A2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kJ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33B7A3C" w14:textId="3E7FEB4B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3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8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CD3241" w14:textId="45E60B4B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3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8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A0DC07A" w14:textId="03CAABF8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3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8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7C9DF27E" w14:textId="4467AD54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3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4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526CB473" w14:textId="38B551BC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8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4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2F53702D" w14:textId="1C828641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8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4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2F03445E" w14:textId="444559F1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8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8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2B6291B5" w14:textId="737D008E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8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4</w:t>
            </w:r>
          </w:p>
        </w:tc>
      </w:tr>
      <w:tr w:rsidR="004D3E49" w:rsidRPr="004D3E49" w14:paraId="55C0E24D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FF2A32" w14:textId="77777777" w:rsidR="004D3E49" w:rsidRPr="004D3E49" w:rsidRDefault="004D3E49" w:rsidP="0053319A">
            <w:pPr>
              <w:suppressLineNumbers/>
              <w:spacing w:line="24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Alcohol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02A625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AC9516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7E036F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FFFFFF"/>
            <w:vAlign w:val="bottom"/>
          </w:tcPr>
          <w:p w14:paraId="0FA8C67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vAlign w:val="bottom"/>
          </w:tcPr>
          <w:p w14:paraId="58D2BA4A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27419AC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1ADB7B5E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71188C07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D3E49" w:rsidRPr="004D3E49" w14:paraId="53C8B447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3B68441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grams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BFC9B1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5 ± 8</w:t>
            </w:r>
          </w:p>
        </w:tc>
        <w:tc>
          <w:tcPr>
            <w:tcW w:w="1276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D777C8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4 ± 7</w:t>
            </w:r>
          </w:p>
        </w:tc>
        <w:tc>
          <w:tcPr>
            <w:tcW w:w="127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91B222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sz w:val="20"/>
                <w:szCs w:val="20"/>
              </w:rPr>
              <w:t>6 ± 9</w:t>
            </w:r>
          </w:p>
        </w:tc>
        <w:tc>
          <w:tcPr>
            <w:tcW w:w="1560" w:type="dxa"/>
            <w:shd w:val="clear" w:color="auto" w:fill="FFFFFF"/>
            <w:vAlign w:val="bottom"/>
          </w:tcPr>
          <w:p w14:paraId="50FAEF1D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8 ± 11</w:t>
            </w:r>
          </w:p>
        </w:tc>
        <w:tc>
          <w:tcPr>
            <w:tcW w:w="1701" w:type="dxa"/>
            <w:shd w:val="clear" w:color="auto" w:fill="FFFFFF"/>
            <w:vAlign w:val="bottom"/>
          </w:tcPr>
          <w:p w14:paraId="45B4126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4 ± 7</w:t>
            </w:r>
          </w:p>
        </w:tc>
        <w:tc>
          <w:tcPr>
            <w:tcW w:w="1559" w:type="dxa"/>
            <w:gridSpan w:val="3"/>
            <w:shd w:val="clear" w:color="auto" w:fill="FFFFFF"/>
            <w:vAlign w:val="bottom"/>
          </w:tcPr>
          <w:p w14:paraId="28332F0C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4 ± 7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4EA09E39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5 ± 5</w:t>
            </w:r>
          </w:p>
        </w:tc>
        <w:tc>
          <w:tcPr>
            <w:tcW w:w="1559" w:type="dxa"/>
            <w:gridSpan w:val="2"/>
            <w:shd w:val="clear" w:color="auto" w:fill="FFFFFF"/>
            <w:vAlign w:val="bottom"/>
          </w:tcPr>
          <w:p w14:paraId="02E2D9C3" w14:textId="77777777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D3E49">
              <w:rPr>
                <w:rFonts w:cs="Times New Roman"/>
                <w:sz w:val="20"/>
                <w:szCs w:val="20"/>
              </w:rPr>
              <w:t>2 ± 3</w:t>
            </w:r>
          </w:p>
        </w:tc>
      </w:tr>
      <w:tr w:rsidR="004D3E49" w:rsidRPr="004D3E49" w14:paraId="11B4644C" w14:textId="77777777" w:rsidTr="0053319A">
        <w:trPr>
          <w:gridAfter w:val="4"/>
          <w:wAfter w:w="7222" w:type="dxa"/>
          <w:trHeight w:val="315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5B8E89A" w14:textId="55C2338E" w:rsidR="004D3E49" w:rsidRPr="004D3E49" w:rsidRDefault="004D3E49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>k</w:t>
            </w:r>
            <w:r w:rsidR="00142AC1">
              <w:rPr>
                <w:rFonts w:eastAsia="Times New Roman" w:cs="Times New Roman"/>
                <w:color w:val="FF0000"/>
                <w:sz w:val="20"/>
                <w:szCs w:val="20"/>
              </w:rPr>
              <w:t>J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1C04080" w14:textId="00EC8BA6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46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234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7773F33" w14:textId="70D6EE0D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17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205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C0530D" w14:textId="58EDA4FF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eastAsia="Times New Roman" w:cs="Times New Roman"/>
                <w:color w:val="FF0000"/>
                <w:sz w:val="20"/>
                <w:szCs w:val="20"/>
              </w:rPr>
              <w:t>167</w:t>
            </w:r>
            <w:r w:rsidR="004D3E49" w:rsidRPr="004D3E49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eastAsia="Times New Roman" w:cs="Times New Roman"/>
                <w:color w:val="FF0000"/>
                <w:sz w:val="20"/>
                <w:szCs w:val="20"/>
              </w:rPr>
              <w:t>264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113F1D86" w14:textId="3E49051B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226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314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3D5C64A3" w14:textId="069D908E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17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205</w:t>
            </w:r>
          </w:p>
        </w:tc>
        <w:tc>
          <w:tcPr>
            <w:tcW w:w="1559" w:type="dxa"/>
            <w:gridSpan w:val="3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1C8D9B95" w14:textId="50EDAA63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17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201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7F9658D9" w14:textId="1C87EAD9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134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155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45DB861A" w14:textId="1E812E81" w:rsidR="004D3E49" w:rsidRPr="004D3E49" w:rsidRDefault="00653DDD" w:rsidP="0053319A">
            <w:pPr>
              <w:suppressLineNumbers/>
              <w:spacing w:line="240" w:lineRule="auto"/>
              <w:jc w:val="center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>
              <w:rPr>
                <w:rFonts w:cs="Times New Roman"/>
                <w:color w:val="FF0000"/>
                <w:sz w:val="20"/>
                <w:szCs w:val="20"/>
              </w:rPr>
              <w:t>54</w:t>
            </w:r>
            <w:r w:rsidR="004D3E49" w:rsidRPr="004D3E49">
              <w:rPr>
                <w:rFonts w:cs="Times New Roman"/>
                <w:color w:val="FF0000"/>
                <w:sz w:val="20"/>
                <w:szCs w:val="20"/>
              </w:rPr>
              <w:t xml:space="preserve"> ± </w:t>
            </w:r>
            <w:r>
              <w:rPr>
                <w:rFonts w:cs="Times New Roman"/>
                <w:color w:val="FF0000"/>
                <w:sz w:val="20"/>
                <w:szCs w:val="20"/>
              </w:rPr>
              <w:t>75</w:t>
            </w:r>
          </w:p>
        </w:tc>
      </w:tr>
      <w:tr w:rsidR="004D3E49" w:rsidRPr="004D3E49" w14:paraId="15A6B00B" w14:textId="77777777" w:rsidTr="0053319A">
        <w:trPr>
          <w:trHeight w:val="315"/>
        </w:trPr>
        <w:tc>
          <w:tcPr>
            <w:tcW w:w="9610" w:type="dxa"/>
            <w:gridSpan w:val="7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0786AB6" w14:textId="77777777" w:rsidR="004D3E49" w:rsidRPr="004D3E49" w:rsidRDefault="004D3E49" w:rsidP="0053319A">
            <w:pPr>
              <w:suppressLineNumbers/>
              <w:rPr>
                <w:rFonts w:eastAsia="Times New Roman" w:cs="Times New Roman"/>
              </w:rPr>
            </w:pPr>
          </w:p>
          <w:p w14:paraId="36A29D50" w14:textId="77777777" w:rsidR="004D3E49" w:rsidRPr="004D3E49" w:rsidRDefault="004D3E49" w:rsidP="0053319A">
            <w:pPr>
              <w:suppressLineNumbers/>
              <w:rPr>
                <w:rFonts w:eastAsia="Times New Roman" w:cs="Times New Roman"/>
              </w:rPr>
            </w:pPr>
            <w:r w:rsidRPr="004D3E49">
              <w:rPr>
                <w:rFonts w:eastAsia="Times New Roman" w:cs="Times New Roman"/>
              </w:rPr>
              <w:t xml:space="preserve">¹ Values are means ± SDs. </w:t>
            </w:r>
            <w:r w:rsidRPr="004D3E49">
              <w:rPr>
                <w:rFonts w:eastAsia="Times New Roman" w:cs="Times New Roman"/>
              </w:rPr>
              <w:br/>
            </w:r>
            <w:r w:rsidRPr="004D3E49">
              <w:rPr>
                <w:rFonts w:eastAsia="Times New Roman" w:cs="Times New Roman"/>
                <w:vertAlign w:val="superscript"/>
              </w:rPr>
              <w:t xml:space="preserve">2 </w:t>
            </w:r>
            <w:r w:rsidRPr="004D3E49">
              <w:rPr>
                <w:rFonts w:eastAsia="Times New Roman" w:cs="Times New Roman"/>
              </w:rPr>
              <w:t>Significantly different (</w:t>
            </w:r>
            <w:r w:rsidRPr="004D3E49">
              <w:rPr>
                <w:rFonts w:eastAsia="Times New Roman" w:cs="Times New Roman"/>
                <w:i/>
              </w:rPr>
              <w:t>P</w:t>
            </w:r>
            <w:r w:rsidRPr="004D3E49">
              <w:rPr>
                <w:rFonts w:eastAsia="Times New Roman" w:cs="Times New Roman"/>
              </w:rPr>
              <w:t xml:space="preserve"> &lt; 0.05) from female participants (non-paired t-test).</w:t>
            </w:r>
            <w:r w:rsidRPr="004D3E49">
              <w:rPr>
                <w:rFonts w:eastAsia="Times New Roman" w:cs="Times New Roman"/>
              </w:rPr>
              <w:br/>
            </w:r>
            <w:r w:rsidRPr="004D3E49">
              <w:rPr>
                <w:rFonts w:eastAsia="Times New Roman" w:cs="Times New Roman"/>
                <w:sz w:val="20"/>
                <w:szCs w:val="20"/>
              </w:rPr>
              <w:t>MUFA, monounsaturated fatty acids; PUFA, polyunsaturated fatty acids; SFA, saturated fatty acids.</w:t>
            </w:r>
          </w:p>
        </w:tc>
        <w:tc>
          <w:tcPr>
            <w:tcW w:w="21" w:type="dxa"/>
            <w:shd w:val="clear" w:color="auto" w:fill="FFFFFF"/>
          </w:tcPr>
          <w:p w14:paraId="1779CDB2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</w:rPr>
            </w:pPr>
          </w:p>
        </w:tc>
        <w:tc>
          <w:tcPr>
            <w:tcW w:w="1559" w:type="dxa"/>
            <w:gridSpan w:val="2"/>
            <w:shd w:val="clear" w:color="auto" w:fill="FFFFFF"/>
          </w:tcPr>
          <w:p w14:paraId="36D4F204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</w:rPr>
            </w:pPr>
          </w:p>
        </w:tc>
        <w:tc>
          <w:tcPr>
            <w:tcW w:w="1559" w:type="dxa"/>
            <w:gridSpan w:val="2"/>
            <w:shd w:val="clear" w:color="auto" w:fill="FFFFFF"/>
          </w:tcPr>
          <w:p w14:paraId="225560D1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</w:rPr>
            </w:pPr>
          </w:p>
        </w:tc>
        <w:tc>
          <w:tcPr>
            <w:tcW w:w="1559" w:type="dxa"/>
            <w:gridSpan w:val="2"/>
            <w:shd w:val="clear" w:color="auto" w:fill="FFFFFF"/>
          </w:tcPr>
          <w:p w14:paraId="406FF1D7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</w:rPr>
            </w:pPr>
          </w:p>
        </w:tc>
        <w:tc>
          <w:tcPr>
            <w:tcW w:w="1985" w:type="dxa"/>
            <w:shd w:val="clear" w:color="auto" w:fill="FFFFFF"/>
          </w:tcPr>
          <w:p w14:paraId="219D9CA0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</w:rPr>
            </w:pPr>
          </w:p>
        </w:tc>
        <w:tc>
          <w:tcPr>
            <w:tcW w:w="1985" w:type="dxa"/>
            <w:shd w:val="clear" w:color="auto" w:fill="FFFFFF"/>
          </w:tcPr>
          <w:p w14:paraId="368E5F99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</w:rPr>
            </w:pPr>
          </w:p>
        </w:tc>
        <w:tc>
          <w:tcPr>
            <w:tcW w:w="1985" w:type="dxa"/>
            <w:shd w:val="clear" w:color="auto" w:fill="FFFFFF"/>
          </w:tcPr>
          <w:p w14:paraId="0EF63046" w14:textId="77777777" w:rsidR="004D3E49" w:rsidRPr="004D3E49" w:rsidRDefault="004D3E49" w:rsidP="0053319A">
            <w:pPr>
              <w:suppressLineNumbers/>
              <w:spacing w:line="240" w:lineRule="auto"/>
              <w:rPr>
                <w:rFonts w:eastAsia="Times New Roman" w:cs="Times New Roman"/>
              </w:rPr>
            </w:pPr>
          </w:p>
        </w:tc>
      </w:tr>
    </w:tbl>
    <w:p w14:paraId="2BA5B1C3" w14:textId="77777777" w:rsidR="00D645C4" w:rsidRPr="004D3E49" w:rsidRDefault="00653206"/>
    <w:sectPr w:rsidR="00D645C4" w:rsidRPr="004D3E49" w:rsidSect="004D3E49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jAxMTUxMDeztLBQ0lEKTi0uzszPAykwrAUA7LoB6ywAAAA="/>
  </w:docVars>
  <w:rsids>
    <w:rsidRoot w:val="004D3E49"/>
    <w:rsid w:val="00142AC1"/>
    <w:rsid w:val="002C4284"/>
    <w:rsid w:val="00312CCF"/>
    <w:rsid w:val="004D3E49"/>
    <w:rsid w:val="0055099D"/>
    <w:rsid w:val="005647A9"/>
    <w:rsid w:val="005A3396"/>
    <w:rsid w:val="00653206"/>
    <w:rsid w:val="00653DDD"/>
    <w:rsid w:val="0073318B"/>
    <w:rsid w:val="00764D3B"/>
    <w:rsid w:val="00796CC5"/>
    <w:rsid w:val="008E6C24"/>
    <w:rsid w:val="00C76523"/>
    <w:rsid w:val="00EB1F44"/>
    <w:rsid w:val="00FD0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EC9567"/>
  <w15:chartTrackingRefBased/>
  <w15:docId w15:val="{4B1EBB3E-784E-4A08-9C80-627F3B538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D3E49"/>
    <w:pPr>
      <w:spacing w:after="0" w:line="480" w:lineRule="auto"/>
    </w:pPr>
    <w:rPr>
      <w:rFonts w:ascii="Times New Roman" w:eastAsia="Arial" w:hAnsi="Times New Roman" w:cs="Arial"/>
      <w:sz w:val="24"/>
      <w:lang w:val="en" w:eastAsia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3</Words>
  <Characters>2086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rine Horn</dc:creator>
  <cp:keywords/>
  <dc:description/>
  <cp:lastModifiedBy>Simon Erling Nitter Dankel</cp:lastModifiedBy>
  <cp:revision>2</cp:revision>
  <dcterms:created xsi:type="dcterms:W3CDTF">2021-07-29T08:41:00Z</dcterms:created>
  <dcterms:modified xsi:type="dcterms:W3CDTF">2021-07-29T08:41:00Z</dcterms:modified>
</cp:coreProperties>
</file>